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FFCCD3" w14:textId="53BFAAAF" w:rsidR="00BB146D" w:rsidRPr="00EE71B0" w:rsidRDefault="00000000" w:rsidP="00C93BE7">
      <w:pPr>
        <w:pStyle w:val="Title"/>
        <w:rPr>
          <w:rStyle w:val="LineNumber"/>
        </w:rPr>
      </w:pPr>
      <w:r w:rsidRPr="00C93BE7">
        <w:t>Title</w:t>
      </w:r>
      <w:r w:rsidRPr="00EE71B0">
        <w:t xml:space="preserve"> </w:t>
      </w:r>
    </w:p>
    <w:p w14:paraId="69618953" w14:textId="66C80CCE" w:rsidR="00BB146D" w:rsidRPr="00066180" w:rsidRDefault="00000000" w:rsidP="00C93BE7">
      <w:pPr>
        <w:pStyle w:val="Subtitle"/>
      </w:pPr>
      <w:r w:rsidRPr="00C93BE7">
        <w:t>Subtitle</w:t>
      </w:r>
      <w:r w:rsidRPr="00066180">
        <w:t xml:space="preserve"> </w:t>
      </w:r>
    </w:p>
    <w:p w14:paraId="5DDE2AB7" w14:textId="7F04431F" w:rsidR="00BB146D" w:rsidRPr="00B16A56" w:rsidRDefault="00000000" w:rsidP="00C93BE7">
      <w:pPr>
        <w:pStyle w:val="Author"/>
      </w:pPr>
      <w:r w:rsidRPr="00C93BE7">
        <w:t>Author</w:t>
      </w:r>
      <w:r w:rsidRPr="00B16A56">
        <w:t xml:space="preserve"> </w:t>
      </w:r>
    </w:p>
    <w:p w14:paraId="2F198819" w14:textId="7D0A1D97" w:rsidR="00BB146D" w:rsidRDefault="00000000" w:rsidP="00C93BE7">
      <w:pPr>
        <w:pStyle w:val="Author"/>
      </w:pPr>
      <w:r w:rsidRPr="00CF192D">
        <w:t>Date</w:t>
      </w:r>
      <w:r w:rsidRPr="00B16A56">
        <w:t xml:space="preserve"> </w:t>
      </w:r>
    </w:p>
    <w:p w14:paraId="7F937229" w14:textId="49F82B5A" w:rsidR="002431C4" w:rsidRPr="008B2C90" w:rsidRDefault="002431C4" w:rsidP="00C93BE7">
      <w:pPr>
        <w:pStyle w:val="AbstractTitle"/>
      </w:pPr>
      <w:r w:rsidRPr="00C93BE7">
        <w:t>Abstract</w:t>
      </w:r>
      <w:r w:rsidRPr="008B2C90">
        <w:t xml:space="preserve"> Title</w:t>
      </w:r>
    </w:p>
    <w:p w14:paraId="0186E3DA" w14:textId="77777777" w:rsidR="00BB146D" w:rsidRDefault="00000000" w:rsidP="00C93BE7">
      <w:pPr>
        <w:pStyle w:val="Abstract"/>
      </w:pPr>
      <w:r w:rsidRPr="00B16A56">
        <w:t xml:space="preserve"> </w:t>
      </w:r>
      <w:r w:rsidRPr="00C93BE7">
        <w:t>Abstract</w:t>
      </w:r>
      <w:r w:rsidRPr="00B16A56"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488019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B0FCA0" w14:textId="63635AB1" w:rsidR="008F7757" w:rsidRPr="00597DDC" w:rsidRDefault="008F7757" w:rsidP="00C93BE7">
          <w:pPr>
            <w:pStyle w:val="TOCHeading"/>
          </w:pPr>
          <w:r>
            <w:t xml:space="preserve">Table of </w:t>
          </w:r>
          <w:r w:rsidRPr="008F7757">
            <w:t>Contents</w:t>
          </w:r>
        </w:p>
        <w:p w14:paraId="480A85E5" w14:textId="34E1D488" w:rsidR="008F7757" w:rsidRPr="00285E51" w:rsidRDefault="008F7757" w:rsidP="00C44FAF">
          <w:pPr>
            <w:pStyle w:val="TOC1"/>
            <w:spacing w:before="0" w:line="360" w:lineRule="auto"/>
          </w:pPr>
          <w:r w:rsidRPr="00597DDC">
            <w:rPr>
              <w:szCs w:val="28"/>
            </w:rPr>
            <w:fldChar w:fldCharType="begin"/>
          </w:r>
          <w:r w:rsidRPr="00597DDC">
            <w:instrText xml:space="preserve"> TOC \o "1-3" \h \z \u </w:instrText>
          </w:r>
          <w:r w:rsidRPr="00597DDC">
            <w:rPr>
              <w:szCs w:val="28"/>
            </w:rPr>
            <w:fldChar w:fldCharType="separate"/>
          </w:r>
          <w:hyperlink w:anchor="_Toc152945582" w:history="1">
            <w:r w:rsidRPr="00285E51">
              <w:rPr>
                <w:rStyle w:val="Hyperlink"/>
                <w:color w:val="auto"/>
              </w:rPr>
              <w:t>Heading 1</w:t>
            </w:r>
            <w:r w:rsidRPr="00285E51">
              <w:rPr>
                <w:webHidden/>
              </w:rPr>
              <w:tab/>
            </w:r>
            <w:r w:rsidRPr="00285E51">
              <w:rPr>
                <w:webHidden/>
              </w:rPr>
              <w:fldChar w:fldCharType="begin"/>
            </w:r>
            <w:r w:rsidRPr="00285E51">
              <w:rPr>
                <w:webHidden/>
              </w:rPr>
              <w:instrText xml:space="preserve"> PAGEREF _Toc152945582 \h </w:instrText>
            </w:r>
            <w:r w:rsidRPr="00285E51">
              <w:rPr>
                <w:webHidden/>
              </w:rPr>
            </w:r>
            <w:r w:rsidRPr="00285E51">
              <w:rPr>
                <w:webHidden/>
              </w:rPr>
              <w:fldChar w:fldCharType="separate"/>
            </w:r>
            <w:r w:rsidRPr="00285E51">
              <w:rPr>
                <w:webHidden/>
              </w:rPr>
              <w:t>2</w:t>
            </w:r>
            <w:r w:rsidRPr="00285E51">
              <w:rPr>
                <w:webHidden/>
              </w:rPr>
              <w:fldChar w:fldCharType="end"/>
            </w:r>
          </w:hyperlink>
        </w:p>
        <w:p w14:paraId="56BF8D1D" w14:textId="7A640784" w:rsidR="008F7757" w:rsidRPr="00285E51" w:rsidRDefault="008F7757" w:rsidP="00C44FAF">
          <w:pPr>
            <w:pStyle w:val="TOC2"/>
            <w:spacing w:before="0" w:line="360" w:lineRule="auto"/>
            <w:ind w:left="0"/>
          </w:pPr>
          <w:hyperlink w:anchor="_Toc152945583" w:history="1">
            <w:r w:rsidRPr="00285E51">
              <w:rPr>
                <w:rStyle w:val="Hyperlink"/>
                <w:color w:val="auto"/>
              </w:rPr>
              <w:t>Heading 2</w:t>
            </w:r>
            <w:r w:rsidRPr="00285E51">
              <w:rPr>
                <w:webHidden/>
              </w:rPr>
              <w:tab/>
            </w:r>
            <w:r w:rsidRPr="00285E51">
              <w:rPr>
                <w:webHidden/>
              </w:rPr>
              <w:fldChar w:fldCharType="begin"/>
            </w:r>
            <w:r w:rsidRPr="00285E51">
              <w:rPr>
                <w:webHidden/>
              </w:rPr>
              <w:instrText xml:space="preserve"> PAGEREF _Toc152945583 \h </w:instrText>
            </w:r>
            <w:r w:rsidRPr="00285E51">
              <w:rPr>
                <w:webHidden/>
              </w:rPr>
            </w:r>
            <w:r w:rsidRPr="00285E51">
              <w:rPr>
                <w:webHidden/>
              </w:rPr>
              <w:fldChar w:fldCharType="separate"/>
            </w:r>
            <w:r w:rsidRPr="00285E51">
              <w:rPr>
                <w:webHidden/>
              </w:rPr>
              <w:t>2</w:t>
            </w:r>
            <w:r w:rsidRPr="00285E51">
              <w:rPr>
                <w:webHidden/>
              </w:rPr>
              <w:fldChar w:fldCharType="end"/>
            </w:r>
          </w:hyperlink>
        </w:p>
        <w:p w14:paraId="0D957318" w14:textId="7C125E29" w:rsidR="008F7757" w:rsidRPr="00285E51" w:rsidRDefault="008F7757" w:rsidP="00C44FAF">
          <w:pPr>
            <w:pStyle w:val="TOC3"/>
            <w:spacing w:line="360" w:lineRule="auto"/>
            <w:ind w:left="0"/>
          </w:pPr>
          <w:hyperlink w:anchor="_Toc152945584" w:history="1">
            <w:r w:rsidRPr="00285E51">
              <w:rPr>
                <w:rStyle w:val="Hyperlink"/>
                <w:color w:val="auto"/>
              </w:rPr>
              <w:t>Heading 3</w:t>
            </w:r>
            <w:r w:rsidRPr="00285E51">
              <w:rPr>
                <w:webHidden/>
              </w:rPr>
              <w:tab/>
            </w:r>
            <w:r w:rsidRPr="00285E51">
              <w:rPr>
                <w:webHidden/>
              </w:rPr>
              <w:fldChar w:fldCharType="begin"/>
            </w:r>
            <w:r w:rsidRPr="00285E51">
              <w:rPr>
                <w:webHidden/>
              </w:rPr>
              <w:instrText xml:space="preserve"> PAGEREF _Toc152945584 \h </w:instrText>
            </w:r>
            <w:r w:rsidRPr="00285E51">
              <w:rPr>
                <w:webHidden/>
              </w:rPr>
            </w:r>
            <w:r w:rsidRPr="00285E51">
              <w:rPr>
                <w:webHidden/>
              </w:rPr>
              <w:fldChar w:fldCharType="separate"/>
            </w:r>
            <w:r w:rsidRPr="00285E51">
              <w:rPr>
                <w:webHidden/>
              </w:rPr>
              <w:t>2</w:t>
            </w:r>
            <w:r w:rsidRPr="00285E51">
              <w:rPr>
                <w:webHidden/>
              </w:rPr>
              <w:fldChar w:fldCharType="end"/>
            </w:r>
          </w:hyperlink>
        </w:p>
        <w:p w14:paraId="1BD85999" w14:textId="67B344CD" w:rsidR="008F7757" w:rsidRDefault="008F7757" w:rsidP="00C44FAF">
          <w:pPr>
            <w:spacing w:after="0" w:line="360" w:lineRule="auto"/>
          </w:pPr>
          <w:r w:rsidRPr="00597DDC">
            <w:rPr>
              <w:rFonts w:ascii="Arial" w:hAnsi="Arial" w:cs="Arial"/>
              <w:noProof/>
            </w:rPr>
            <w:fldChar w:fldCharType="end"/>
          </w:r>
        </w:p>
      </w:sdtContent>
    </w:sdt>
    <w:p w14:paraId="69D1B3D2" w14:textId="77777777" w:rsidR="008F7757" w:rsidRPr="008F7757" w:rsidRDefault="008F7757" w:rsidP="00C93BE7">
      <w:pPr>
        <w:pStyle w:val="BodyText"/>
      </w:pPr>
    </w:p>
    <w:p w14:paraId="2EDFE196" w14:textId="77777777" w:rsidR="00BB146D" w:rsidRPr="00B16A56" w:rsidRDefault="00000000" w:rsidP="00C93BE7">
      <w:pPr>
        <w:pStyle w:val="Heading1"/>
      </w:pPr>
      <w:bookmarkStart w:id="0" w:name="heading-1"/>
      <w:r w:rsidRPr="00B16A56">
        <w:t xml:space="preserve"> </w:t>
      </w:r>
      <w:bookmarkStart w:id="1" w:name="_Toc152945582"/>
      <w:r w:rsidRPr="00CF192D">
        <w:t>Heading</w:t>
      </w:r>
      <w:r w:rsidRPr="00B16A56">
        <w:t xml:space="preserve"> 1</w:t>
      </w:r>
      <w:bookmarkEnd w:id="1"/>
      <w:r w:rsidRPr="00B16A56">
        <w:t xml:space="preserve"> </w:t>
      </w:r>
      <w:bookmarkEnd w:id="0"/>
    </w:p>
    <w:p w14:paraId="5DDE0498" w14:textId="77777777" w:rsidR="00BB146D" w:rsidRPr="006E43BD" w:rsidRDefault="00000000" w:rsidP="00C93BE7">
      <w:pPr>
        <w:pStyle w:val="Heading2"/>
      </w:pPr>
      <w:bookmarkStart w:id="2" w:name="heading-2"/>
      <w:r w:rsidRPr="00B16A56">
        <w:t xml:space="preserve"> </w:t>
      </w:r>
      <w:bookmarkStart w:id="3" w:name="_Toc152945583"/>
      <w:r w:rsidRPr="00C93BE7">
        <w:t>Heading</w:t>
      </w:r>
      <w:r w:rsidRPr="00B16A56">
        <w:t xml:space="preserve"> 2</w:t>
      </w:r>
      <w:bookmarkEnd w:id="3"/>
      <w:r w:rsidRPr="00B16A56">
        <w:t xml:space="preserve"> </w:t>
      </w:r>
      <w:bookmarkEnd w:id="2"/>
    </w:p>
    <w:p w14:paraId="29631D0A" w14:textId="77777777" w:rsidR="00BB146D" w:rsidRPr="00B16A56" w:rsidRDefault="00000000" w:rsidP="00C93BE7">
      <w:pPr>
        <w:pStyle w:val="Heading3"/>
      </w:pPr>
      <w:bookmarkStart w:id="4" w:name="heading-3"/>
      <w:r w:rsidRPr="00B16A56">
        <w:t xml:space="preserve"> </w:t>
      </w:r>
      <w:bookmarkStart w:id="5" w:name="_Toc152945584"/>
      <w:r w:rsidRPr="00C93BE7">
        <w:t>Heading</w:t>
      </w:r>
      <w:r w:rsidRPr="00B16A56">
        <w:t xml:space="preserve"> 3</w:t>
      </w:r>
      <w:bookmarkEnd w:id="5"/>
      <w:r w:rsidRPr="00B16A56">
        <w:t xml:space="preserve"> </w:t>
      </w:r>
      <w:bookmarkEnd w:id="4"/>
    </w:p>
    <w:p w14:paraId="5A5DD44F" w14:textId="77777777" w:rsidR="00BB146D" w:rsidRPr="00B16A56" w:rsidRDefault="00000000" w:rsidP="00C93BE7">
      <w:pPr>
        <w:pStyle w:val="Heading4"/>
      </w:pPr>
      <w:bookmarkStart w:id="6" w:name="heading-4"/>
      <w:r w:rsidRPr="00B16A56">
        <w:t xml:space="preserve"> </w:t>
      </w:r>
      <w:r w:rsidRPr="00C93BE7">
        <w:t>Heading</w:t>
      </w:r>
      <w:r w:rsidRPr="00B16A56">
        <w:t xml:space="preserve"> 4 </w:t>
      </w:r>
      <w:bookmarkEnd w:id="6"/>
    </w:p>
    <w:p w14:paraId="5CA6C612" w14:textId="77777777" w:rsidR="00BB146D" w:rsidRPr="00B16A56" w:rsidRDefault="00000000" w:rsidP="00C93BE7">
      <w:pPr>
        <w:pStyle w:val="Heading5"/>
      </w:pPr>
      <w:bookmarkStart w:id="7" w:name="heading-5"/>
      <w:r w:rsidRPr="00B16A56">
        <w:t xml:space="preserve"> </w:t>
      </w:r>
      <w:r w:rsidRPr="00C93BE7">
        <w:t>Heading</w:t>
      </w:r>
      <w:r w:rsidRPr="00B16A56">
        <w:t xml:space="preserve"> 5 </w:t>
      </w:r>
      <w:bookmarkEnd w:id="7"/>
    </w:p>
    <w:p w14:paraId="0509858C" w14:textId="77777777" w:rsidR="00BB146D" w:rsidRPr="00B16A56" w:rsidRDefault="00000000" w:rsidP="00C44FAF">
      <w:pPr>
        <w:pStyle w:val="Heading6"/>
        <w:spacing w:before="0" w:line="360" w:lineRule="auto"/>
        <w:rPr>
          <w:rFonts w:ascii="Arial" w:hAnsi="Arial" w:cs="Arial"/>
        </w:rPr>
      </w:pPr>
      <w:bookmarkStart w:id="8" w:name="heading-6"/>
      <w:r w:rsidRPr="00B16A56">
        <w:rPr>
          <w:rFonts w:ascii="Arial" w:hAnsi="Arial" w:cs="Arial"/>
        </w:rPr>
        <w:t xml:space="preserve"> Heading 6 </w:t>
      </w:r>
      <w:bookmarkEnd w:id="8"/>
    </w:p>
    <w:p w14:paraId="5954F9A4" w14:textId="77777777" w:rsidR="00BB146D" w:rsidRPr="00B16A56" w:rsidRDefault="00000000" w:rsidP="00C44FAF">
      <w:pPr>
        <w:pStyle w:val="Heading7"/>
        <w:spacing w:before="0" w:line="360" w:lineRule="auto"/>
        <w:rPr>
          <w:rFonts w:ascii="Arial" w:hAnsi="Arial" w:cs="Arial"/>
        </w:rPr>
      </w:pPr>
      <w:bookmarkStart w:id="9" w:name="heading-7"/>
      <w:r w:rsidRPr="00B16A56">
        <w:rPr>
          <w:rFonts w:ascii="Arial" w:hAnsi="Arial" w:cs="Arial"/>
        </w:rPr>
        <w:t xml:space="preserve"> Heading 7 </w:t>
      </w:r>
      <w:bookmarkEnd w:id="9"/>
    </w:p>
    <w:p w14:paraId="2BF9E1BF" w14:textId="77777777" w:rsidR="00BB146D" w:rsidRPr="00B16A56" w:rsidRDefault="00000000" w:rsidP="00C44FAF">
      <w:pPr>
        <w:pStyle w:val="Heading8"/>
        <w:spacing w:before="0" w:line="360" w:lineRule="auto"/>
        <w:rPr>
          <w:rFonts w:ascii="Arial" w:hAnsi="Arial" w:cs="Arial"/>
        </w:rPr>
      </w:pPr>
      <w:bookmarkStart w:id="10" w:name="heading-8"/>
      <w:r w:rsidRPr="00B16A56">
        <w:rPr>
          <w:rFonts w:ascii="Arial" w:hAnsi="Arial" w:cs="Arial"/>
        </w:rPr>
        <w:t xml:space="preserve"> Heading 8 </w:t>
      </w:r>
      <w:bookmarkEnd w:id="10"/>
    </w:p>
    <w:p w14:paraId="2C5615B5" w14:textId="77777777" w:rsidR="00BB146D" w:rsidRPr="00B16A56" w:rsidRDefault="00000000" w:rsidP="00C44FAF">
      <w:pPr>
        <w:pStyle w:val="Heading9"/>
        <w:spacing w:before="0" w:line="360" w:lineRule="auto"/>
        <w:rPr>
          <w:rFonts w:ascii="Arial" w:hAnsi="Arial" w:cs="Arial"/>
        </w:rPr>
      </w:pPr>
      <w:bookmarkStart w:id="11" w:name="heading-9"/>
      <w:r w:rsidRPr="00B16A56">
        <w:rPr>
          <w:rFonts w:ascii="Arial" w:hAnsi="Arial" w:cs="Arial"/>
        </w:rPr>
        <w:t xml:space="preserve"> Heading 9 </w:t>
      </w:r>
      <w:bookmarkEnd w:id="11"/>
    </w:p>
    <w:p w14:paraId="7D8B98DE" w14:textId="5F92508B" w:rsidR="00BB146D" w:rsidRPr="00C93BE7" w:rsidRDefault="00000000" w:rsidP="00C93BE7">
      <w:pPr>
        <w:pStyle w:val="FirstParagraph"/>
      </w:pPr>
      <w:r w:rsidRPr="00C93BE7">
        <w:t>First Paragra</w:t>
      </w:r>
      <w:r w:rsidR="00B6110C" w:rsidRPr="00C93BE7">
        <w:t>.</w:t>
      </w:r>
      <w:r w:rsidRPr="00C93BE7">
        <w:t xml:space="preserve">ph. </w:t>
      </w:r>
      <w:r w:rsidR="00207901" w:rsidRPr="00C93BE7">
        <w:t>Bla Bla BLa.</w:t>
      </w:r>
      <w:r w:rsidR="00271813" w:rsidRPr="00C93BE7">
        <w:t xml:space="preserve"> Asdlfkjasdfls lkj lkj klj jkl jkl kjlh kjlh klj ljk lkj hlk jhl kjh lkjh lkjh lkjh lkjh </w:t>
      </w:r>
      <w:r w:rsidR="00B6110C" w:rsidRPr="00C93BE7">
        <w:t>/</w:t>
      </w:r>
      <w:r w:rsidR="009A4CD9" w:rsidRPr="00C93BE7">
        <w:t>.</w:t>
      </w:r>
    </w:p>
    <w:p w14:paraId="4B963A82" w14:textId="2A67D41B" w:rsidR="00207901" w:rsidRPr="005D1D07" w:rsidRDefault="00207901" w:rsidP="00C93BE7">
      <w:pPr>
        <w:pStyle w:val="FirstParagraph"/>
      </w:pPr>
      <w:r w:rsidRPr="005D1D07">
        <w:t>Next Paragraph – need spacing</w:t>
      </w:r>
      <w:r w:rsidR="00271813" w:rsidRPr="005D1D07">
        <w:t xml:space="preserve"> k jh lkjh kj lkjh lkj hlkj hlk hlk jh lkh lkh lkh lk hlk hlk h lkh lkj </w:t>
      </w:r>
      <w:r w:rsidR="00B6110C" w:rsidRPr="005D1D07">
        <w:t>.</w:t>
      </w:r>
    </w:p>
    <w:p w14:paraId="224879C2" w14:textId="77777777" w:rsidR="001F0279" w:rsidRPr="00C93BE7" w:rsidRDefault="00000000" w:rsidP="00C93BE7">
      <w:pPr>
        <w:pStyle w:val="BodyText"/>
      </w:pPr>
      <w:r w:rsidRPr="00C93BE7">
        <w:t>Body Text</w:t>
      </w:r>
      <w:r w:rsidR="001F0279" w:rsidRPr="00C93BE7">
        <w:t xml:space="preserve">  fdfd. E f d df d df df df d fdf df d </w:t>
      </w:r>
    </w:p>
    <w:p w14:paraId="70A663DC" w14:textId="642A613E" w:rsidR="001F0279" w:rsidRPr="00C93BE7" w:rsidRDefault="006B4B3A" w:rsidP="00C93BE7">
      <w:pPr>
        <w:pStyle w:val="NoIndent"/>
      </w:pPr>
      <w:r w:rsidRPr="00C93BE7">
        <w:t>NoIndent</w:t>
      </w:r>
    </w:p>
    <w:p w14:paraId="242FA77B" w14:textId="760A35D0" w:rsidR="000E390D" w:rsidRPr="000E390D" w:rsidRDefault="000E390D" w:rsidP="00C93BE7">
      <w:pPr>
        <w:pStyle w:val="NoIndent"/>
      </w:pPr>
      <w:r>
        <w:lastRenderedPageBreak/>
        <w:t>This Style Has No Indentation</w:t>
      </w:r>
    </w:p>
    <w:p w14:paraId="5274A3E9" w14:textId="77777777" w:rsidR="00D13BBA" w:rsidRDefault="00D13BBA" w:rsidP="00C93BE7">
      <w:pPr>
        <w:pStyle w:val="BodyText"/>
      </w:pPr>
    </w:p>
    <w:p w14:paraId="045A5A2F" w14:textId="77777777" w:rsidR="001F0279" w:rsidRDefault="001F0279" w:rsidP="00C93BE7">
      <w:pPr>
        <w:pStyle w:val="BodyText"/>
      </w:pPr>
      <w:r>
        <w:t xml:space="preserve">D fd fd df df d </w:t>
      </w:r>
    </w:p>
    <w:p w14:paraId="6F746DDD" w14:textId="58898FA8" w:rsidR="00BB146D" w:rsidRPr="00B16A56" w:rsidRDefault="001F0279" w:rsidP="00C93BE7">
      <w:pPr>
        <w:pStyle w:val="BodyText"/>
      </w:pPr>
      <w:r>
        <w:t xml:space="preserve"> </w:t>
      </w:r>
      <w:r w:rsidRPr="00B16A56">
        <w:t xml:space="preserve">. Body Text Char.    </w:t>
      </w:r>
      <w:r w:rsidRPr="00B16A56">
        <w:rPr>
          <w:rStyle w:val="VerbatimChar"/>
          <w:rFonts w:ascii="Arial" w:hAnsi="Arial"/>
        </w:rPr>
        <w:t xml:space="preserve"> Verbatim Char </w:t>
      </w:r>
      <w:r w:rsidRPr="00B16A56">
        <w:t xml:space="preserve"> .    </w:t>
      </w:r>
      <w:hyperlink r:id="rId8">
        <w:r w:rsidRPr="00B16A56">
          <w:rPr>
            <w:rStyle w:val="Hyperlink"/>
          </w:rPr>
          <w:t xml:space="preserve"> Hyperlink </w:t>
        </w:r>
      </w:hyperlink>
      <w:r w:rsidRPr="00B16A56">
        <w:t xml:space="preserve"> .     Footnote. </w:t>
      </w:r>
      <w:r w:rsidRPr="00B16A56">
        <w:rPr>
          <w:rStyle w:val="FootnoteReference"/>
        </w:rPr>
        <w:footnoteReference w:id="1"/>
      </w:r>
    </w:p>
    <w:p w14:paraId="60A7A2CE" w14:textId="77777777" w:rsidR="00BB146D" w:rsidRPr="001C4DC5" w:rsidRDefault="00000000" w:rsidP="00C93BE7">
      <w:pPr>
        <w:pStyle w:val="BlockText"/>
      </w:pPr>
      <w:r w:rsidRPr="001C4DC5">
        <w:t xml:space="preserve"> Block Text. </w:t>
      </w:r>
    </w:p>
    <w:p w14:paraId="4EA626F8" w14:textId="1F2575F8" w:rsidR="00A46381" w:rsidRPr="00C93BE7" w:rsidRDefault="00A46381" w:rsidP="00C93BE7">
      <w:pPr>
        <w:pStyle w:val="ImageCaption"/>
      </w:pPr>
      <w:r w:rsidRPr="00C93BE7">
        <w:t>Image Caption</w:t>
      </w:r>
    </w:p>
    <w:p w14:paraId="1A1DABDA" w14:textId="52154D5E" w:rsidR="00BB146D" w:rsidRPr="00C93BE7" w:rsidRDefault="00000000" w:rsidP="00C93BE7">
      <w:pPr>
        <w:pStyle w:val="TableCaption"/>
      </w:pPr>
      <w:r w:rsidRPr="00C93BE7">
        <w:t xml:space="preserve">Table caption. </w:t>
      </w:r>
    </w:p>
    <w:tbl>
      <w:tblPr>
        <w:tblStyle w:val="Table"/>
        <w:tblW w:w="4966" w:type="pct"/>
        <w:tblLook w:val="07E0" w:firstRow="1" w:lastRow="1" w:firstColumn="1" w:lastColumn="1" w:noHBand="1" w:noVBand="1"/>
        <w:tblCaption w:val="Table caption."/>
      </w:tblPr>
      <w:tblGrid>
        <w:gridCol w:w="4755"/>
        <w:gridCol w:w="4756"/>
      </w:tblGrid>
      <w:tr w:rsidR="00BB146D" w:rsidRPr="00B16A56" w14:paraId="4818852F" w14:textId="77777777" w:rsidTr="00A46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8"/>
        </w:trPr>
        <w:tc>
          <w:tcPr>
            <w:tcW w:w="0" w:type="auto"/>
          </w:tcPr>
          <w:p w14:paraId="7F569D10" w14:textId="77777777" w:rsidR="00BB146D" w:rsidRPr="00991418" w:rsidRDefault="00000000" w:rsidP="00C93BE7">
            <w:pPr>
              <w:pStyle w:val="Compact"/>
            </w:pPr>
            <w:r w:rsidRPr="00991418">
              <w:t xml:space="preserve"> Table </w:t>
            </w:r>
          </w:p>
        </w:tc>
        <w:tc>
          <w:tcPr>
            <w:tcW w:w="0" w:type="auto"/>
          </w:tcPr>
          <w:p w14:paraId="38D46AF8" w14:textId="77777777" w:rsidR="00BB146D" w:rsidRPr="00991418" w:rsidRDefault="00000000" w:rsidP="00C93BE7">
            <w:pPr>
              <w:pStyle w:val="Compact"/>
            </w:pPr>
            <w:r w:rsidRPr="00991418">
              <w:t xml:space="preserve"> Table </w:t>
            </w:r>
          </w:p>
        </w:tc>
      </w:tr>
      <w:tr w:rsidR="00BB146D" w:rsidRPr="00B16A56" w14:paraId="5E4C6F50" w14:textId="77777777" w:rsidTr="00A46381">
        <w:trPr>
          <w:trHeight w:val="878"/>
        </w:trPr>
        <w:tc>
          <w:tcPr>
            <w:tcW w:w="0" w:type="auto"/>
          </w:tcPr>
          <w:p w14:paraId="6FBA34C9" w14:textId="77777777" w:rsidR="00BB146D" w:rsidRPr="00991418" w:rsidRDefault="00000000" w:rsidP="00C93BE7">
            <w:pPr>
              <w:pStyle w:val="Compact"/>
            </w:pPr>
            <w:r w:rsidRPr="00991418">
              <w:t xml:space="preserve"> 1 </w:t>
            </w:r>
          </w:p>
        </w:tc>
        <w:tc>
          <w:tcPr>
            <w:tcW w:w="0" w:type="auto"/>
          </w:tcPr>
          <w:p w14:paraId="5588059E" w14:textId="77777777" w:rsidR="00BB146D" w:rsidRPr="00991418" w:rsidRDefault="00000000" w:rsidP="00C93BE7">
            <w:pPr>
              <w:pStyle w:val="Compact"/>
            </w:pPr>
            <w:r w:rsidRPr="00991418">
              <w:t xml:space="preserve"> 2 </w:t>
            </w:r>
          </w:p>
        </w:tc>
      </w:tr>
    </w:tbl>
    <w:p w14:paraId="35574600" w14:textId="77777777" w:rsidR="00BB146D" w:rsidRPr="00B16A56" w:rsidRDefault="00000000" w:rsidP="00C93BE7">
      <w:pPr>
        <w:pStyle w:val="ImageCaption"/>
      </w:pPr>
      <w:r w:rsidRPr="00B16A56">
        <w:t xml:space="preserve"> Image Caption </w:t>
      </w:r>
    </w:p>
    <w:p w14:paraId="70254417" w14:textId="77777777" w:rsidR="00BB146D" w:rsidRPr="00B16A56" w:rsidRDefault="00000000" w:rsidP="00C44FAF">
      <w:pPr>
        <w:pStyle w:val="DefinitionTerm"/>
        <w:spacing w:line="360" w:lineRule="auto"/>
        <w:rPr>
          <w:rFonts w:ascii="Arial" w:hAnsi="Arial" w:cs="Arial"/>
        </w:rPr>
      </w:pPr>
      <w:r w:rsidRPr="00B16A56">
        <w:rPr>
          <w:rFonts w:ascii="Arial" w:hAnsi="Arial" w:cs="Arial"/>
        </w:rPr>
        <w:t xml:space="preserve"> DefinitionTerm </w:t>
      </w:r>
    </w:p>
    <w:p w14:paraId="60B21B3E" w14:textId="77777777" w:rsidR="00BB146D" w:rsidRPr="00B16A56" w:rsidRDefault="00000000" w:rsidP="00C44FAF">
      <w:pPr>
        <w:pStyle w:val="Definition"/>
        <w:spacing w:line="360" w:lineRule="auto"/>
        <w:rPr>
          <w:rFonts w:ascii="Arial" w:hAnsi="Arial" w:cs="Arial"/>
        </w:rPr>
      </w:pPr>
      <w:r w:rsidRPr="00B16A56">
        <w:rPr>
          <w:rFonts w:ascii="Arial" w:hAnsi="Arial" w:cs="Arial"/>
        </w:rPr>
        <w:t xml:space="preserve"> Definition </w:t>
      </w:r>
    </w:p>
    <w:p w14:paraId="2BCC0127" w14:textId="77777777" w:rsidR="00BB146D" w:rsidRPr="00B16A56" w:rsidRDefault="00000000" w:rsidP="00C44FAF">
      <w:pPr>
        <w:pStyle w:val="DefinitionTerm"/>
        <w:spacing w:line="360" w:lineRule="auto"/>
        <w:rPr>
          <w:rFonts w:ascii="Arial" w:hAnsi="Arial" w:cs="Arial"/>
        </w:rPr>
      </w:pPr>
      <w:r w:rsidRPr="00B16A56">
        <w:rPr>
          <w:rFonts w:ascii="Arial" w:hAnsi="Arial" w:cs="Arial"/>
        </w:rPr>
        <w:t xml:space="preserve"> DefinitionTerm </w:t>
      </w:r>
    </w:p>
    <w:p w14:paraId="2FFA4E83" w14:textId="749EB427" w:rsidR="00E30314" w:rsidRDefault="00000000" w:rsidP="00C44FAF">
      <w:pPr>
        <w:pStyle w:val="Definition"/>
        <w:spacing w:line="360" w:lineRule="auto"/>
        <w:rPr>
          <w:rFonts w:ascii="Arial" w:hAnsi="Arial" w:cs="Arial"/>
        </w:rPr>
      </w:pPr>
      <w:r w:rsidRPr="00B16A56">
        <w:rPr>
          <w:rFonts w:ascii="Arial" w:hAnsi="Arial" w:cs="Arial"/>
        </w:rPr>
        <w:t xml:space="preserve"> Definition </w:t>
      </w:r>
    </w:p>
    <w:p w14:paraId="72C81332" w14:textId="77777777" w:rsidR="00A248DF" w:rsidRDefault="00A248DF" w:rsidP="00C93BE7">
      <w:pPr>
        <w:pStyle w:val="ImageCaption"/>
      </w:pPr>
    </w:p>
    <w:p w14:paraId="161E5B1D" w14:textId="7D52F684" w:rsidR="00E30314" w:rsidRPr="004C771D" w:rsidRDefault="00E30314" w:rsidP="00C93BE7">
      <w:pPr>
        <w:pStyle w:val="ImageCaption"/>
      </w:pPr>
      <w:r w:rsidRPr="004C771D">
        <w:t>Figure Caption</w:t>
      </w:r>
    </w:p>
    <w:p w14:paraId="43AE8E44" w14:textId="62DBD788" w:rsidR="00A46381" w:rsidRPr="00A40625" w:rsidRDefault="00A40625" w:rsidP="0094361D">
      <w:pPr>
        <w:pStyle w:val="Bibliography"/>
      </w:pPr>
      <w:r w:rsidRPr="0094361D">
        <w:t>Bibliography</w:t>
      </w:r>
    </w:p>
    <w:sectPr w:rsidR="00A46381" w:rsidRPr="00A40625" w:rsidSect="000056D0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105" w:right="1440" w:bottom="1440" w:left="1440" w:header="0" w:footer="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A89583" w14:textId="77777777" w:rsidR="00AC3E3E" w:rsidRDefault="00AC3E3E">
      <w:pPr>
        <w:spacing w:after="0" w:line="240" w:lineRule="auto"/>
      </w:pPr>
      <w:r>
        <w:separator/>
      </w:r>
    </w:p>
    <w:p w14:paraId="3A7C8C3F" w14:textId="77777777" w:rsidR="00AC3E3E" w:rsidRDefault="00AC3E3E"/>
    <w:p w14:paraId="571D1591" w14:textId="77777777" w:rsidR="00AC3E3E" w:rsidRDefault="00AC3E3E" w:rsidP="001C4DC5"/>
  </w:endnote>
  <w:endnote w:type="continuationSeparator" w:id="0">
    <w:p w14:paraId="23188DF4" w14:textId="77777777" w:rsidR="00AC3E3E" w:rsidRDefault="00AC3E3E">
      <w:pPr>
        <w:spacing w:after="0" w:line="240" w:lineRule="auto"/>
      </w:pPr>
      <w:r>
        <w:continuationSeparator/>
      </w:r>
    </w:p>
    <w:p w14:paraId="000A8ECE" w14:textId="77777777" w:rsidR="00AC3E3E" w:rsidRDefault="00AC3E3E"/>
    <w:p w14:paraId="30151B0D" w14:textId="77777777" w:rsidR="00AC3E3E" w:rsidRDefault="00AC3E3E" w:rsidP="001C4D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041966702"/>
      <w:docPartObj>
        <w:docPartGallery w:val="Page Numbers (Bottom of Page)"/>
        <w:docPartUnique/>
      </w:docPartObj>
    </w:sdtPr>
    <w:sdtContent>
      <w:p w14:paraId="7C8385C1" w14:textId="483230CC" w:rsidR="00541560" w:rsidRDefault="00541560" w:rsidP="00A75C4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EBBC81" w14:textId="77777777" w:rsidR="00541560" w:rsidRDefault="00541560">
    <w:pPr>
      <w:pStyle w:val="Footer"/>
    </w:pPr>
  </w:p>
  <w:p w14:paraId="00C16246" w14:textId="77777777" w:rsidR="002C1950" w:rsidRDefault="002C1950"/>
  <w:p w14:paraId="024AB373" w14:textId="77777777" w:rsidR="002C1950" w:rsidRDefault="002C1950" w:rsidP="001C4DC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111474088"/>
      <w:docPartObj>
        <w:docPartGallery w:val="Page Numbers (Bottom of Page)"/>
        <w:docPartUnique/>
      </w:docPartObj>
    </w:sdtPr>
    <w:sdtContent>
      <w:p w14:paraId="46E8A854" w14:textId="17380370" w:rsidR="00541560" w:rsidRDefault="00541560" w:rsidP="00A75C42">
        <w:pPr>
          <w:pStyle w:val="Footer"/>
          <w:framePr w:wrap="none" w:vAnchor="text" w:hAnchor="margin" w:xAlign="center" w:y="1"/>
          <w:rPr>
            <w:rStyle w:val="PageNumber"/>
          </w:rPr>
        </w:pPr>
        <w:r w:rsidRPr="004839FC">
          <w:rPr>
            <w:rStyle w:val="PageNumber"/>
            <w:rFonts w:ascii="Arial" w:hAnsi="Arial" w:cs="Arial"/>
          </w:rPr>
          <w:fldChar w:fldCharType="begin"/>
        </w:r>
        <w:r w:rsidRPr="004839FC">
          <w:rPr>
            <w:rStyle w:val="PageNumber"/>
            <w:rFonts w:ascii="Arial" w:hAnsi="Arial" w:cs="Arial"/>
          </w:rPr>
          <w:instrText xml:space="preserve"> PAGE </w:instrText>
        </w:r>
        <w:r w:rsidRPr="004839FC">
          <w:rPr>
            <w:rStyle w:val="PageNumber"/>
            <w:rFonts w:ascii="Arial" w:hAnsi="Arial" w:cs="Arial"/>
          </w:rPr>
          <w:fldChar w:fldCharType="separate"/>
        </w:r>
        <w:r w:rsidRPr="004839FC">
          <w:rPr>
            <w:rStyle w:val="PageNumber"/>
            <w:rFonts w:ascii="Arial" w:hAnsi="Arial" w:cs="Arial"/>
            <w:noProof/>
          </w:rPr>
          <w:t>1</w:t>
        </w:r>
        <w:r w:rsidRPr="004839FC">
          <w:rPr>
            <w:rStyle w:val="PageNumber"/>
            <w:rFonts w:ascii="Arial" w:hAnsi="Arial" w:cs="Arial"/>
          </w:rPr>
          <w:fldChar w:fldCharType="end"/>
        </w:r>
      </w:p>
    </w:sdtContent>
  </w:sdt>
  <w:p w14:paraId="5DB4245C" w14:textId="77777777" w:rsidR="00541560" w:rsidRDefault="00541560">
    <w:pPr>
      <w:pStyle w:val="Footer"/>
    </w:pPr>
  </w:p>
  <w:p w14:paraId="002E9684" w14:textId="77777777" w:rsidR="002C1950" w:rsidRDefault="002C1950"/>
  <w:p w14:paraId="06BF7787" w14:textId="77777777" w:rsidR="002C1950" w:rsidRDefault="002C1950" w:rsidP="001C4D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60A1EB" w14:textId="77777777" w:rsidR="00AC3E3E" w:rsidRDefault="00AC3E3E">
      <w:r>
        <w:separator/>
      </w:r>
    </w:p>
    <w:p w14:paraId="4F305BDC" w14:textId="77777777" w:rsidR="00AC3E3E" w:rsidRDefault="00AC3E3E"/>
    <w:p w14:paraId="0D40D633" w14:textId="77777777" w:rsidR="00AC3E3E" w:rsidRDefault="00AC3E3E" w:rsidP="001C4DC5"/>
  </w:footnote>
  <w:footnote w:type="continuationSeparator" w:id="0">
    <w:p w14:paraId="6769AA65" w14:textId="77777777" w:rsidR="00AC3E3E" w:rsidRDefault="00AC3E3E">
      <w:r>
        <w:continuationSeparator/>
      </w:r>
    </w:p>
    <w:p w14:paraId="5BBACAD1" w14:textId="77777777" w:rsidR="00AC3E3E" w:rsidRDefault="00AC3E3E"/>
    <w:p w14:paraId="2803A3DF" w14:textId="77777777" w:rsidR="00AC3E3E" w:rsidRDefault="00AC3E3E" w:rsidP="001C4DC5"/>
  </w:footnote>
  <w:footnote w:id="1">
    <w:p w14:paraId="345CF2EE" w14:textId="77777777" w:rsidR="00BB146D" w:rsidRPr="00A46381" w:rsidRDefault="00000000" w:rsidP="00E30314">
      <w:pPr>
        <w:pStyle w:val="FootnoteText"/>
      </w:pPr>
      <w:r w:rsidRPr="00A46381">
        <w:rPr>
          <w:rStyle w:val="FootnoteReference"/>
        </w:rPr>
        <w:footnoteRef/>
      </w:r>
      <w:r w:rsidRPr="00A46381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2A20E" w14:textId="77777777" w:rsidR="00541560" w:rsidRDefault="00541560">
    <w:pPr>
      <w:pStyle w:val="Header"/>
    </w:pPr>
  </w:p>
  <w:p w14:paraId="3566D75F" w14:textId="77777777" w:rsidR="002C1950" w:rsidRDefault="002C1950"/>
  <w:p w14:paraId="01BD6038" w14:textId="77777777" w:rsidR="002C1950" w:rsidRDefault="002C1950" w:rsidP="001C4DC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520E6" w14:textId="77777777" w:rsidR="00541560" w:rsidRDefault="00541560">
    <w:pPr>
      <w:pStyle w:val="Header"/>
    </w:pPr>
  </w:p>
  <w:p w14:paraId="7B21A2B2" w14:textId="77777777" w:rsidR="002C1950" w:rsidRDefault="002C1950"/>
  <w:p w14:paraId="3598E949" w14:textId="77777777" w:rsidR="002C1950" w:rsidRDefault="002C1950" w:rsidP="001C4D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090C78F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6C818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67BC23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0CD2DE"/>
    <w:multiLevelType w:val="multilevel"/>
    <w:tmpl w:val="8FE48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B385C57"/>
    <w:multiLevelType w:val="hybridMultilevel"/>
    <w:tmpl w:val="9872B6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D42AC"/>
    <w:multiLevelType w:val="hybridMultilevel"/>
    <w:tmpl w:val="0FB87560"/>
    <w:lvl w:ilvl="0" w:tplc="BD84FE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B05EA8"/>
    <w:multiLevelType w:val="hybridMultilevel"/>
    <w:tmpl w:val="32321A2A"/>
    <w:lvl w:ilvl="0" w:tplc="BD84FE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123091">
    <w:abstractNumId w:val="3"/>
  </w:num>
  <w:num w:numId="2" w16cid:durableId="1278484013">
    <w:abstractNumId w:val="4"/>
  </w:num>
  <w:num w:numId="3" w16cid:durableId="329985128">
    <w:abstractNumId w:val="6"/>
  </w:num>
  <w:num w:numId="4" w16cid:durableId="1525633177">
    <w:abstractNumId w:val="5"/>
  </w:num>
  <w:num w:numId="5" w16cid:durableId="278345142">
    <w:abstractNumId w:val="1"/>
  </w:num>
  <w:num w:numId="6" w16cid:durableId="1595555562">
    <w:abstractNumId w:val="2"/>
  </w:num>
  <w:num w:numId="7" w16cid:durableId="480779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146D"/>
    <w:rsid w:val="000056D0"/>
    <w:rsid w:val="00066180"/>
    <w:rsid w:val="00085E2D"/>
    <w:rsid w:val="000E390D"/>
    <w:rsid w:val="00111C43"/>
    <w:rsid w:val="00113E21"/>
    <w:rsid w:val="001152BC"/>
    <w:rsid w:val="00144C72"/>
    <w:rsid w:val="001A479A"/>
    <w:rsid w:val="001B6525"/>
    <w:rsid w:val="001C4DC5"/>
    <w:rsid w:val="001F0279"/>
    <w:rsid w:val="00207901"/>
    <w:rsid w:val="00215A7F"/>
    <w:rsid w:val="00233534"/>
    <w:rsid w:val="00235675"/>
    <w:rsid w:val="002431C4"/>
    <w:rsid w:val="00263950"/>
    <w:rsid w:val="00271813"/>
    <w:rsid w:val="0027234B"/>
    <w:rsid w:val="00280EA8"/>
    <w:rsid w:val="00285E51"/>
    <w:rsid w:val="002C1950"/>
    <w:rsid w:val="003A31C8"/>
    <w:rsid w:val="00480005"/>
    <w:rsid w:val="004839FC"/>
    <w:rsid w:val="004A0E24"/>
    <w:rsid w:val="004A414F"/>
    <w:rsid w:val="004C771D"/>
    <w:rsid w:val="00541560"/>
    <w:rsid w:val="00546368"/>
    <w:rsid w:val="00564717"/>
    <w:rsid w:val="00597DDC"/>
    <w:rsid w:val="005B5074"/>
    <w:rsid w:val="005D1D07"/>
    <w:rsid w:val="005E43B1"/>
    <w:rsid w:val="005F7170"/>
    <w:rsid w:val="00613422"/>
    <w:rsid w:val="00643729"/>
    <w:rsid w:val="006B4B3A"/>
    <w:rsid w:val="006C29AF"/>
    <w:rsid w:val="006E43BD"/>
    <w:rsid w:val="006F286C"/>
    <w:rsid w:val="00710B34"/>
    <w:rsid w:val="007E561E"/>
    <w:rsid w:val="0082229B"/>
    <w:rsid w:val="00844384"/>
    <w:rsid w:val="008536CE"/>
    <w:rsid w:val="00877F55"/>
    <w:rsid w:val="00884B34"/>
    <w:rsid w:val="008B2C90"/>
    <w:rsid w:val="008C291D"/>
    <w:rsid w:val="008F7757"/>
    <w:rsid w:val="0094361D"/>
    <w:rsid w:val="009503F6"/>
    <w:rsid w:val="009549F3"/>
    <w:rsid w:val="00991418"/>
    <w:rsid w:val="009970EC"/>
    <w:rsid w:val="009A4CD9"/>
    <w:rsid w:val="009E36D5"/>
    <w:rsid w:val="00A248DF"/>
    <w:rsid w:val="00A40625"/>
    <w:rsid w:val="00A46381"/>
    <w:rsid w:val="00A96F84"/>
    <w:rsid w:val="00AA1432"/>
    <w:rsid w:val="00AC3E3E"/>
    <w:rsid w:val="00B16A56"/>
    <w:rsid w:val="00B46285"/>
    <w:rsid w:val="00B546D4"/>
    <w:rsid w:val="00B60BD0"/>
    <w:rsid w:val="00B6110C"/>
    <w:rsid w:val="00BA7FDC"/>
    <w:rsid w:val="00BB146D"/>
    <w:rsid w:val="00BB2D63"/>
    <w:rsid w:val="00BB4CDA"/>
    <w:rsid w:val="00BC0845"/>
    <w:rsid w:val="00C44FAF"/>
    <w:rsid w:val="00C51C26"/>
    <w:rsid w:val="00C9352E"/>
    <w:rsid w:val="00C93BE7"/>
    <w:rsid w:val="00CA3D35"/>
    <w:rsid w:val="00CF192D"/>
    <w:rsid w:val="00D13BBA"/>
    <w:rsid w:val="00D238B0"/>
    <w:rsid w:val="00D475AB"/>
    <w:rsid w:val="00D66566"/>
    <w:rsid w:val="00D80C11"/>
    <w:rsid w:val="00D83390"/>
    <w:rsid w:val="00D94FAD"/>
    <w:rsid w:val="00DB1FE9"/>
    <w:rsid w:val="00DD458F"/>
    <w:rsid w:val="00DE1A68"/>
    <w:rsid w:val="00E02711"/>
    <w:rsid w:val="00E21446"/>
    <w:rsid w:val="00E30314"/>
    <w:rsid w:val="00EB603A"/>
    <w:rsid w:val="00EE71B0"/>
    <w:rsid w:val="00F10599"/>
    <w:rsid w:val="00F22DC8"/>
    <w:rsid w:val="00F71BD5"/>
    <w:rsid w:val="00FA3D66"/>
    <w:rsid w:val="00FE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5AB89"/>
  <w15:docId w15:val="{5D65F6A5-06D1-4C42-96EC-451FB4B0B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93BE7"/>
    <w:pPr>
      <w:keepNext/>
      <w:keepLines/>
      <w:spacing w:after="0" w:line="360" w:lineRule="auto"/>
      <w:outlineLvl w:val="0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1"/>
    </w:pPr>
    <w:rPr>
      <w:rFonts w:ascii="Arial" w:eastAsiaTheme="majorEastAsia" w:hAnsi="Arial" w:cs="Arial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2"/>
    </w:pPr>
    <w:rPr>
      <w:rFonts w:ascii="Arial" w:eastAsiaTheme="majorEastAsia" w:hAnsi="Arial" w:cs="Arial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3"/>
    </w:pPr>
    <w:rPr>
      <w:rFonts w:ascii="Arial" w:eastAsiaTheme="majorEastAsia" w:hAnsi="Arial" w:cs="Arial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4"/>
    </w:pPr>
    <w:rPr>
      <w:rFonts w:ascii="Arial" w:eastAsiaTheme="majorEastAsia" w:hAnsi="Arial" w:cs="Arial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93BE7"/>
    <w:pPr>
      <w:spacing w:after="0" w:line="360" w:lineRule="auto"/>
      <w:ind w:firstLine="72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C93BE7"/>
  </w:style>
  <w:style w:type="paragraph" w:customStyle="1" w:styleId="Compact">
    <w:name w:val="Compact"/>
    <w:basedOn w:val="BodyText"/>
    <w:qFormat/>
    <w:rsid w:val="00991418"/>
    <w:pPr>
      <w:spacing w:before="36" w:after="36"/>
    </w:pPr>
    <w:rPr>
      <w:sz w:val="12"/>
      <w:szCs w:val="12"/>
    </w:rPr>
  </w:style>
  <w:style w:type="paragraph" w:styleId="Title">
    <w:name w:val="Title"/>
    <w:basedOn w:val="Normal"/>
    <w:next w:val="BodyText"/>
    <w:qFormat/>
    <w:rsid w:val="00C93BE7"/>
    <w:pPr>
      <w:keepNext/>
      <w:keepLines/>
      <w:spacing w:after="0" w:line="360" w:lineRule="auto"/>
    </w:pPr>
    <w:rPr>
      <w:rFonts w:ascii="Arial" w:eastAsiaTheme="majorEastAsia" w:hAnsi="Arial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C93BE7"/>
    <w:pPr>
      <w:spacing w:before="240"/>
    </w:pPr>
    <w:rPr>
      <w:sz w:val="32"/>
      <w:szCs w:val="32"/>
    </w:rPr>
  </w:style>
  <w:style w:type="paragraph" w:customStyle="1" w:styleId="Author">
    <w:name w:val="Author"/>
    <w:basedOn w:val="Date"/>
    <w:next w:val="BodyText"/>
    <w:qFormat/>
    <w:rsid w:val="00C93BE7"/>
    <w:pPr>
      <w:spacing w:after="0" w:line="360" w:lineRule="auto"/>
      <w:jc w:val="left"/>
    </w:pPr>
  </w:style>
  <w:style w:type="paragraph" w:styleId="Date">
    <w:name w:val="Date"/>
    <w:next w:val="BodyText"/>
    <w:qFormat/>
    <w:rsid w:val="00CF192D"/>
    <w:pPr>
      <w:keepNext/>
      <w:keepLines/>
      <w:jc w:val="center"/>
    </w:pPr>
    <w:rPr>
      <w:rFonts w:ascii="Arial" w:hAnsi="Arial" w:cs="Arial"/>
    </w:rPr>
  </w:style>
  <w:style w:type="paragraph" w:customStyle="1" w:styleId="AbstractTitle">
    <w:name w:val="Abstract Title"/>
    <w:basedOn w:val="Normal"/>
    <w:next w:val="Abstract"/>
    <w:qFormat/>
    <w:rsid w:val="00C93BE7"/>
    <w:pPr>
      <w:keepNext/>
      <w:keepLines/>
      <w:spacing w:after="0" w:line="360" w:lineRule="auto"/>
    </w:pPr>
    <w:rPr>
      <w:rFonts w:ascii="Arial" w:hAnsi="Arial" w:cs="Arial"/>
      <w:bCs/>
      <w:color w:val="345A8A"/>
      <w:sz w:val="32"/>
      <w:szCs w:val="32"/>
    </w:rPr>
  </w:style>
  <w:style w:type="paragraph" w:customStyle="1" w:styleId="Abstract">
    <w:name w:val="Abstract"/>
    <w:basedOn w:val="Normal"/>
    <w:next w:val="BodyText"/>
    <w:qFormat/>
    <w:rsid w:val="00C93BE7"/>
    <w:pPr>
      <w:keepNext/>
      <w:keepLines/>
      <w:spacing w:after="0" w:line="360" w:lineRule="auto"/>
    </w:pPr>
    <w:rPr>
      <w:rFonts w:ascii="Arial" w:hAnsi="Arial" w:cs="Arial"/>
    </w:rPr>
  </w:style>
  <w:style w:type="paragraph" w:styleId="Bibliography">
    <w:name w:val="Bibliography"/>
    <w:basedOn w:val="Normal"/>
    <w:qFormat/>
    <w:rsid w:val="0094361D"/>
    <w:pPr>
      <w:spacing w:line="36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1C4DC5"/>
    <w:pPr>
      <w:spacing w:before="100" w:after="100"/>
      <w:ind w:left="480" w:right="480"/>
    </w:pPr>
    <w:rPr>
      <w:color w:val="FF0000"/>
    </w:rPr>
  </w:style>
  <w:style w:type="paragraph" w:styleId="FootnoteText">
    <w:name w:val="footnote text"/>
    <w:basedOn w:val="Normal"/>
    <w:uiPriority w:val="9"/>
    <w:unhideWhenUsed/>
    <w:qFormat/>
    <w:rsid w:val="00E30314"/>
    <w:rPr>
      <w:rFonts w:ascii="Arial" w:hAnsi="Arial" w:cs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93BE7"/>
    <w:pPr>
      <w:keepNext/>
      <w:spacing w:line="360" w:lineRule="auto"/>
    </w:pPr>
    <w:rPr>
      <w:rFonts w:ascii="Arial" w:hAnsi="Arial" w:cs="Arial"/>
    </w:rPr>
  </w:style>
  <w:style w:type="paragraph" w:customStyle="1" w:styleId="ImageCaption">
    <w:name w:val="Image Caption"/>
    <w:basedOn w:val="Caption"/>
    <w:rsid w:val="00C93BE7"/>
    <w:pPr>
      <w:spacing w:line="360" w:lineRule="auto"/>
    </w:pPr>
    <w:rPr>
      <w:rFonts w:ascii="Arial" w:hAnsi="Arial" w:cs="Arial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F7757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rsid w:val="00085E2D"/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rsid w:val="00285E51"/>
    <w:pPr>
      <w:tabs>
        <w:tab w:val="right" w:leader="dot" w:pos="9350"/>
      </w:tabs>
      <w:spacing w:before="120" w:after="0"/>
    </w:pPr>
    <w:rPr>
      <w:rFonts w:ascii="Arial" w:hAnsi="Arial" w:cs="Arial"/>
    </w:rPr>
  </w:style>
  <w:style w:type="paragraph" w:styleId="TOC2">
    <w:name w:val="toc 2"/>
    <w:basedOn w:val="Normal"/>
    <w:next w:val="Normal"/>
    <w:autoRedefine/>
    <w:uiPriority w:val="39"/>
    <w:rsid w:val="00285E51"/>
    <w:pPr>
      <w:tabs>
        <w:tab w:val="right" w:leader="dot" w:pos="9350"/>
      </w:tabs>
      <w:spacing w:before="120" w:after="0"/>
      <w:ind w:left="240"/>
    </w:pPr>
    <w:rPr>
      <w:rFonts w:ascii="Arial" w:hAnsi="Arial" w:cs="Arial"/>
    </w:rPr>
  </w:style>
  <w:style w:type="paragraph" w:styleId="TOC3">
    <w:name w:val="toc 3"/>
    <w:basedOn w:val="Normal"/>
    <w:next w:val="Normal"/>
    <w:autoRedefine/>
    <w:uiPriority w:val="39"/>
    <w:rsid w:val="00285E51"/>
    <w:pPr>
      <w:tabs>
        <w:tab w:val="right" w:leader="dot" w:pos="9350"/>
      </w:tabs>
      <w:spacing w:after="0"/>
      <w:ind w:left="480"/>
    </w:pPr>
    <w:rPr>
      <w:rFonts w:ascii="Arial" w:hAnsi="Arial" w:cs="Arial"/>
    </w:rPr>
  </w:style>
  <w:style w:type="paragraph" w:styleId="TOC4">
    <w:name w:val="toc 4"/>
    <w:basedOn w:val="TOC2"/>
    <w:next w:val="Normal"/>
    <w:autoRedefine/>
    <w:rsid w:val="00285E51"/>
    <w:rPr>
      <w:b/>
      <w:bCs/>
    </w:rPr>
  </w:style>
  <w:style w:type="paragraph" w:styleId="TOC5">
    <w:name w:val="toc 5"/>
    <w:basedOn w:val="Normal"/>
    <w:next w:val="Normal"/>
    <w:autoRedefine/>
    <w:rsid w:val="008F7757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rsid w:val="008F7757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rsid w:val="008F7757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rsid w:val="008F7757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rsid w:val="008F7757"/>
    <w:pPr>
      <w:spacing w:after="0"/>
      <w:ind w:left="1920"/>
    </w:pPr>
    <w:rPr>
      <w:rFonts w:cs="Times New Roman"/>
      <w:sz w:val="20"/>
    </w:rPr>
  </w:style>
  <w:style w:type="paragraph" w:styleId="TOAHeading">
    <w:name w:val="toa heading"/>
    <w:basedOn w:val="TOC1"/>
    <w:next w:val="Normal"/>
    <w:rsid w:val="00597DDC"/>
    <w:rPr>
      <w:b/>
      <w:bCs/>
      <w:i/>
      <w:iCs/>
    </w:rPr>
  </w:style>
  <w:style w:type="paragraph" w:styleId="Header">
    <w:name w:val="header"/>
    <w:basedOn w:val="Normal"/>
    <w:link w:val="HeaderChar"/>
    <w:rsid w:val="00541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1560"/>
  </w:style>
  <w:style w:type="paragraph" w:styleId="Footer">
    <w:name w:val="footer"/>
    <w:basedOn w:val="Normal"/>
    <w:link w:val="FooterChar"/>
    <w:rsid w:val="00541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41560"/>
  </w:style>
  <w:style w:type="character" w:styleId="PageNumber">
    <w:name w:val="page number"/>
    <w:basedOn w:val="DefaultParagraphFont"/>
    <w:rsid w:val="00541560"/>
  </w:style>
  <w:style w:type="paragraph" w:styleId="Salutation">
    <w:name w:val="Salutation"/>
    <w:basedOn w:val="Normal"/>
    <w:next w:val="Normal"/>
    <w:link w:val="SalutationChar"/>
    <w:rsid w:val="00FE4D2D"/>
  </w:style>
  <w:style w:type="character" w:customStyle="1" w:styleId="SalutationChar">
    <w:name w:val="Salutation Char"/>
    <w:basedOn w:val="DefaultParagraphFont"/>
    <w:link w:val="Salutation"/>
    <w:rsid w:val="00FE4D2D"/>
  </w:style>
  <w:style w:type="paragraph" w:styleId="Quote">
    <w:name w:val="Quote"/>
    <w:basedOn w:val="Normal"/>
    <w:next w:val="Normal"/>
    <w:link w:val="QuoteChar"/>
    <w:rsid w:val="00FE4D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FE4D2D"/>
    <w:rPr>
      <w:i/>
      <w:iCs/>
      <w:color w:val="404040" w:themeColor="text1" w:themeTint="BF"/>
    </w:rPr>
  </w:style>
  <w:style w:type="paragraph" w:styleId="PlainText">
    <w:name w:val="Plain Text"/>
    <w:basedOn w:val="Normal"/>
    <w:link w:val="PlainTextChar"/>
    <w:rsid w:val="00FE4D2D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E4D2D"/>
    <w:rPr>
      <w:rFonts w:ascii="Consolas" w:hAnsi="Consolas" w:cs="Consolas"/>
      <w:sz w:val="21"/>
      <w:szCs w:val="21"/>
    </w:rPr>
  </w:style>
  <w:style w:type="character" w:styleId="PlaceholderText">
    <w:name w:val="Placeholder Text"/>
    <w:basedOn w:val="DefaultParagraphFont"/>
    <w:rsid w:val="00FE4D2D"/>
    <w:rPr>
      <w:color w:val="666666"/>
    </w:rPr>
  </w:style>
  <w:style w:type="paragraph" w:styleId="NoteHeading">
    <w:name w:val="Note Heading"/>
    <w:basedOn w:val="Normal"/>
    <w:next w:val="Normal"/>
    <w:link w:val="NoteHeadingChar"/>
    <w:rsid w:val="00FE4D2D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FE4D2D"/>
  </w:style>
  <w:style w:type="paragraph" w:styleId="NormalIndent">
    <w:name w:val="Normal Indent"/>
    <w:basedOn w:val="Normal"/>
    <w:rsid w:val="00FE4D2D"/>
    <w:pPr>
      <w:ind w:left="720"/>
    </w:pPr>
  </w:style>
  <w:style w:type="paragraph" w:styleId="NormalWeb">
    <w:name w:val="Normal (Web)"/>
    <w:basedOn w:val="Normal"/>
    <w:rsid w:val="00FE4D2D"/>
    <w:rPr>
      <w:rFonts w:ascii="Times New Roman" w:hAnsi="Times New Roman" w:cs="Times New Roman"/>
    </w:rPr>
  </w:style>
  <w:style w:type="paragraph" w:styleId="ListNumber">
    <w:name w:val="List Number"/>
    <w:basedOn w:val="Normal"/>
    <w:rsid w:val="00FE4D2D"/>
    <w:pPr>
      <w:numPr>
        <w:numId w:val="5"/>
      </w:numPr>
      <w:contextualSpacing/>
    </w:pPr>
  </w:style>
  <w:style w:type="paragraph" w:styleId="ListBullet">
    <w:name w:val="List Bullet"/>
    <w:basedOn w:val="Normal"/>
    <w:rsid w:val="00FE4D2D"/>
    <w:pPr>
      <w:numPr>
        <w:numId w:val="6"/>
      </w:numPr>
      <w:contextualSpacing/>
    </w:pPr>
    <w:rPr>
      <w:rFonts w:ascii="Arial" w:hAnsi="Arial" w:cs="Arial"/>
      <w:color w:val="FF0000"/>
    </w:rPr>
  </w:style>
  <w:style w:type="paragraph" w:styleId="ListBullet5">
    <w:name w:val="List Bullet 5"/>
    <w:basedOn w:val="Normal"/>
    <w:rsid w:val="00FE4D2D"/>
    <w:pPr>
      <w:numPr>
        <w:numId w:val="7"/>
      </w:numPr>
      <w:contextualSpacing/>
    </w:pPr>
  </w:style>
  <w:style w:type="paragraph" w:customStyle="1" w:styleId="NoIndent">
    <w:name w:val="NoIndent"/>
    <w:basedOn w:val="BodyText"/>
    <w:qFormat/>
    <w:rsid w:val="00C93BE7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849E3B-978F-054F-97EB-C6687E3BF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fford, Hugh</cp:lastModifiedBy>
  <cp:revision>66</cp:revision>
  <dcterms:created xsi:type="dcterms:W3CDTF">2017-12-27T05:22:00Z</dcterms:created>
  <dcterms:modified xsi:type="dcterms:W3CDTF">2024-09-23T06:48:00Z</dcterms:modified>
</cp:coreProperties>
</file>